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cific Job Title] position at your esteemed organization in Nepal Kathmandu. As a dedicated and experienced journalist with a passion for storytelling, I am eager to contribute my skills and expertise to your team while making a meaningful impact in one of the most dynamic regions of Nepal. This cover letter outlines my qualifications, professional journey, and why I believe this opportunity aligns perfectly with my career goals and values.</w:t>
      </w:r>
    </w:p>
    <w:p>
      <w:pPr>
        <w:pStyle w:val="BodyText"/>
      </w:pPr>
      <w:r>
        <w:t xml:space="preserve">As a journalist, I have always believed that the power of words lies in their ability to inform, inspire, and ignite change. Over the past [X years], I have honed my craft through rigorous reporting, investigative journalism, and a commitment to ethical storytelling. My work has focused on [mention specific areas such as political developments, social issues, environmental challenges, or cultural narratives], all of which are critical topics in Nepal Kathmandu’s evolving landscape. Whether covering local elections in the bustling streets of Kathmandu or documenting grassroots movements that shape the nation’s future, I have consistently strived to amplify voices that matter.</w:t>
      </w:r>
    </w:p>
    <w:p>
      <w:pPr>
        <w:pStyle w:val="BodyText"/>
      </w:pPr>
      <w:r>
        <w:t xml:space="preserve">One of my proudest achievements as a journalist was [mention a specific project, article, or initiative]. This work not only received recognition from peers and readers but also sparked meaningful conversations within the community. In Nepal Kathmandu, where the media plays a pivotal role in shaping public discourse, I understand the responsibility that comes with this profession. My goal is to ensure that every story I tell reflects integrity, accuracy, and a deep respect for the people and issues I cover.</w:t>
      </w:r>
    </w:p>
    <w:p>
      <w:pPr>
        <w:pStyle w:val="BodyText"/>
      </w:pPr>
      <w:r>
        <w:t xml:space="preserve">What sets me apart as a journalist is my ability to bridge the gap between local narratives and global audiences. Having spent [X years] reporting in Nepal Kathmandu, I have developed an intimate understanding of the region’s complexities. From navigating the challenges of rural development to highlighting the resilience of urban communities, I am adept at translating nuanced stories into compelling content that resonates with diverse readerships. My work has been published in [mention publications or platforms], and I am confident that my experience will allow me to contribute effectively to your organization’s mission.</w:t>
      </w:r>
    </w:p>
    <w:p>
      <w:pPr>
        <w:pStyle w:val="BodyText"/>
      </w:pPr>
      <w:r>
        <w:t xml:space="preserve">Moreover, my background as a journalist is rooted in a commitment to transparency and accountability. In Nepal Kathmandu, where media freedom faces ongoing challenges, I have consistently advocated for the importance of independent journalism. I have participated in [mention relevant training programs, workshops, or collaborations], which have equipped me with the tools to navigate ethical dilemmas and uphold journalistic standards. This dedication aligns with your organization’s values, and I am eager to collaborate with a team that shares my vision for responsible reporting.</w:t>
      </w:r>
    </w:p>
    <w:p>
      <w:pPr>
        <w:pStyle w:val="BodyText"/>
      </w:pPr>
      <w:r>
        <w:t xml:space="preserve">What draws me to this opportunity in Nepal Kathmandu is the chance to work within a vibrant media ecosystem that is both challenging and rewarding. The city’s unique blend of tradition and modernity, coupled with its role as the political and cultural heart of Nepal, offers endless stories waiting to be uncovered. I am particularly interested in [specific area such as investigative reporting on corruption, human interest stories, or coverage of social movements], which I believe are vital for fostering a more informed and engaged society. My goal is to use my skills to shed light on these issues while maintaining the trust of the communities I serve.</w:t>
      </w:r>
    </w:p>
    <w:p>
      <w:pPr>
        <w:pStyle w:val="BodyText"/>
      </w:pPr>
      <w:r>
        <w:t xml:space="preserve">In addition to my technical skills as a journalist, I bring strong interpersonal abilities that are essential in this field. Building rapport with sources, conducting thorough research, and collaborating with editors and colleagues are all areas where I thrive. My ability to work under tight deadlines while maintaining the highest standards of quality is a testament to my professionalism. Whether interviewing local leaders in Kathmandu or covering events in remote parts of Nepal, I approach every assignment with curiosity, dedication, and a commitment to excellence.</w:t>
      </w:r>
    </w:p>
    <w:p>
      <w:pPr>
        <w:pStyle w:val="BodyText"/>
      </w:pPr>
      <w:r>
        <w:t xml:space="preserve">I am also deeply passionate about mentoring aspiring journalists and fostering the next generation of storytellers. In Nepal Kathmandu, where the media industry is growing rapidly, I believe it is crucial to invest in young talent. My experience as [mention any roles such as a mentor, workshop facilitator, or educator] has taught me the importance of sharing knowledge and empowering others to tell their stories. I am excited about the possibility of contributing to your organization’s efforts in this regard.</w:t>
      </w:r>
    </w:p>
    <w:p>
      <w:pPr>
        <w:pStyle w:val="BodyText"/>
      </w:pPr>
      <w:r>
        <w:t xml:space="preserve">Finally, I want to express my admiration for your organization’s work in [mention specific achievements or initiatives]. Your dedication to [specific value such as unbiased reporting, community engagement, or innovative storytelling] is inspiring, and I am eager to be part of a team that shares these principles. I am confident that my background as a journalist and my passion for Nepal Kathmandu’s stories will allow me to make a valuable contribution to your team.</w:t>
      </w:r>
    </w:p>
    <w:p>
      <w:pPr>
        <w:pStyle w:val="BodyText"/>
      </w:pPr>
      <w:r>
        <w:t xml:space="preserve">Thank you for considering my application. I would welcome the opportunity to discuss how my skills and experiences align with the goals of your organization. Please feel free to contact me at [phone number] or [email address] at your earliest convenience. I look forward to the possibility of working together in Nepal Kathmand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Application</dc:title>
  <dc:creator/>
  <cp:keywords/>
  <dcterms:created xsi:type="dcterms:W3CDTF">2026-07-21T02:46:48Z</dcterms:created>
  <dcterms:modified xsi:type="dcterms:W3CDTF">2026-07-21T02:46:48Z</dcterms:modified>
</cp:coreProperties>
</file>

<file path=docProps/custom.xml><?xml version="1.0" encoding="utf-8"?>
<Properties xmlns="http://schemas.openxmlformats.org/officeDocument/2006/custom-properties" xmlns:vt="http://schemas.openxmlformats.org/officeDocument/2006/docPropsVTypes"/>
</file>